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117"/>
        <w:gridCol w:w="4791"/>
      </w:tblGrid>
      <w:tr w:rsidR="002A33F6" w14:paraId="0D8F0DB7" w14:textId="77777777" w:rsidTr="0099632C">
        <w:tc>
          <w:tcPr>
            <w:tcW w:w="4117" w:type="dxa"/>
            <w:shd w:val="clear" w:color="auto" w:fill="D0CECE" w:themeFill="background2" w:themeFillShade="E6"/>
          </w:tcPr>
          <w:p w14:paraId="7BC3796C" w14:textId="614DEC6D" w:rsidR="002A33F6" w:rsidRDefault="002A33F6" w:rsidP="7A8A5A49">
            <w:pPr>
              <w:rPr>
                <w:b/>
                <w:bCs/>
              </w:rPr>
            </w:pPr>
            <w:r w:rsidRPr="7A8A5A49">
              <w:rPr>
                <w:b/>
                <w:bCs/>
              </w:rPr>
              <w:t xml:space="preserve">Semester: </w:t>
            </w:r>
            <w:r w:rsidR="0023278A">
              <w:rPr>
                <w:b/>
                <w:bCs/>
              </w:rPr>
              <w:t>Spring</w:t>
            </w:r>
            <w:r w:rsidR="00116E11" w:rsidRPr="7A8A5A49">
              <w:rPr>
                <w:b/>
                <w:bCs/>
              </w:rPr>
              <w:t>,</w:t>
            </w:r>
            <w:r w:rsidR="00A07B82" w:rsidRPr="7A8A5A49">
              <w:rPr>
                <w:b/>
                <w:bCs/>
              </w:rPr>
              <w:t xml:space="preserve"> 20</w:t>
            </w:r>
            <w:r w:rsidR="001F1F1F" w:rsidRPr="7A8A5A49">
              <w:rPr>
                <w:b/>
                <w:bCs/>
              </w:rPr>
              <w:t>2</w:t>
            </w:r>
            <w:r w:rsidR="0023278A">
              <w:rPr>
                <w:b/>
                <w:bCs/>
              </w:rPr>
              <w:t>1</w:t>
            </w:r>
            <w:r w:rsidR="00A07B82" w:rsidRPr="7A8A5A49">
              <w:rPr>
                <w:b/>
                <w:bCs/>
              </w:rPr>
              <w:t>-20</w:t>
            </w:r>
            <w:r w:rsidR="001F1F1F" w:rsidRPr="7A8A5A49">
              <w:rPr>
                <w:b/>
                <w:bCs/>
              </w:rPr>
              <w:t>2</w:t>
            </w:r>
            <w:r w:rsidR="0023278A">
              <w:rPr>
                <w:b/>
                <w:bCs/>
              </w:rPr>
              <w:t>2</w:t>
            </w:r>
          </w:p>
        </w:tc>
        <w:tc>
          <w:tcPr>
            <w:tcW w:w="4791" w:type="dxa"/>
            <w:shd w:val="clear" w:color="auto" w:fill="D0CECE" w:themeFill="background2" w:themeFillShade="E6"/>
          </w:tcPr>
          <w:p w14:paraId="151624D0" w14:textId="77777777" w:rsidR="002A33F6" w:rsidRDefault="002A33F6" w:rsidP="002A33F6">
            <w:pPr>
              <w:rPr>
                <w:b/>
              </w:rPr>
            </w:pPr>
          </w:p>
        </w:tc>
      </w:tr>
    </w:tbl>
    <w:p w14:paraId="440DEA44" w14:textId="77777777" w:rsidR="002A33F6" w:rsidRDefault="002A33F6" w:rsidP="002A33F6">
      <w:pPr>
        <w:pBdr>
          <w:bottom w:val="single" w:sz="6" w:space="1" w:color="auto"/>
        </w:pBdr>
        <w:rPr>
          <w:b/>
        </w:rPr>
      </w:pPr>
    </w:p>
    <w:p w14:paraId="64E102CD" w14:textId="77777777" w:rsidR="00E453C9" w:rsidRPr="002A33F6" w:rsidRDefault="002A33F6" w:rsidP="002A33F6">
      <w:pPr>
        <w:pBdr>
          <w:bottom w:val="single" w:sz="6" w:space="1" w:color="auto"/>
        </w:pBdr>
        <w:rPr>
          <w:b/>
        </w:rPr>
      </w:pPr>
      <w:r>
        <w:rPr>
          <w:b/>
        </w:rPr>
        <w:t>Project Information</w:t>
      </w:r>
      <w:r w:rsidR="00AC55FB">
        <w:rPr>
          <w:b/>
        </w:rPr>
        <w:t xml:space="preserve"> </w:t>
      </w:r>
      <w:r w:rsidR="00AC55FB" w:rsidRPr="00AC55FB">
        <w:rPr>
          <w:b/>
          <w:color w:val="FF0000"/>
        </w:rPr>
        <w:t>(Fill-up by Student)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903"/>
      </w:tblGrid>
      <w:tr w:rsidR="005A5F57" w14:paraId="62718561" w14:textId="77777777" w:rsidTr="00FA71E0">
        <w:trPr>
          <w:trHeight w:val="5313"/>
        </w:trPr>
        <w:tc>
          <w:tcPr>
            <w:tcW w:w="8903" w:type="dxa"/>
          </w:tcPr>
          <w:p w14:paraId="1A0BC569" w14:textId="75E640FD" w:rsidR="00FA71E0" w:rsidRDefault="005A5F57" w:rsidP="004C56BA">
            <w:r w:rsidRPr="005A5F57">
              <w:rPr>
                <w:b/>
                <w:bCs/>
                <w:u w:val="single"/>
              </w:rPr>
              <w:t>Project Title</w:t>
            </w:r>
            <w:r w:rsidR="00FA71E0">
              <w:rPr>
                <w:b/>
                <w:bCs/>
              </w:rPr>
              <w:t xml:space="preserve">: </w:t>
            </w:r>
            <w:r w:rsidR="00FA71E0">
              <w:t>Tiger Vs T-34.</w:t>
            </w:r>
          </w:p>
          <w:p w14:paraId="1D583368" w14:textId="77777777" w:rsidR="00FA71E0" w:rsidRPr="00FA71E0" w:rsidRDefault="00FA71E0" w:rsidP="004C56BA">
            <w:pPr>
              <w:rPr>
                <w:b/>
                <w:bCs/>
              </w:rPr>
            </w:pPr>
          </w:p>
          <w:p w14:paraId="0F2B0B24" w14:textId="40200B08" w:rsidR="005A5F57" w:rsidRDefault="005A5F57" w:rsidP="004C56BA">
            <w:pPr>
              <w:rPr>
                <w:b/>
                <w:bCs/>
              </w:rPr>
            </w:pPr>
            <w:r>
              <w:rPr>
                <w:b/>
                <w:bCs/>
                <w:u w:val="single"/>
              </w:rPr>
              <w:t>Description</w:t>
            </w:r>
            <w:r w:rsidR="00FA71E0">
              <w:rPr>
                <w:b/>
                <w:bCs/>
              </w:rPr>
              <w:t>:</w:t>
            </w:r>
          </w:p>
          <w:p w14:paraId="3BD3A303" w14:textId="77777777" w:rsidR="00FA71E0" w:rsidRDefault="00FA71E0" w:rsidP="00FA71E0">
            <w:pPr>
              <w:jc w:val="both"/>
            </w:pPr>
            <w:r w:rsidRPr="00396199">
              <w:t>The main theme of our project is a war between two tanks in WW2. One of them is the "Tiger" which is from the German side. Another one is "T-34" which was from the Soviet Union. In the war zone, these tanks face each other and fight to survive</w:t>
            </w:r>
            <w:r>
              <w:t xml:space="preserve"> and they</w:t>
            </w:r>
            <w:r w:rsidRPr="00396199">
              <w:t xml:space="preserve"> can also call air support</w:t>
            </w:r>
            <w:r>
              <w:t xml:space="preserve"> and missile.</w:t>
            </w:r>
          </w:p>
          <w:p w14:paraId="28541364" w14:textId="77777777" w:rsidR="00FA71E0" w:rsidRDefault="00FA71E0" w:rsidP="004C56BA">
            <w:pPr>
              <w:rPr>
                <w:b/>
                <w:bCs/>
              </w:rPr>
            </w:pPr>
          </w:p>
          <w:p w14:paraId="7DCC9BA2" w14:textId="77777777" w:rsidR="00FA71E0" w:rsidRDefault="00FA71E0" w:rsidP="004C56BA">
            <w:pPr>
              <w:rPr>
                <w:b/>
                <w:bCs/>
              </w:rPr>
            </w:pPr>
            <w:r>
              <w:rPr>
                <w:b/>
                <w:bCs/>
                <w:u w:val="single"/>
              </w:rPr>
              <w:t>Features</w:t>
            </w:r>
            <w:r>
              <w:rPr>
                <w:b/>
                <w:bCs/>
              </w:rPr>
              <w:t>:</w:t>
            </w:r>
          </w:p>
          <w:p w14:paraId="01975637" w14:textId="77777777" w:rsidR="00FA71E0" w:rsidRDefault="00FA71E0" w:rsidP="00FA71E0">
            <w:pPr>
              <w:pStyle w:val="ListParagraph"/>
              <w:numPr>
                <w:ilvl w:val="0"/>
                <w:numId w:val="5"/>
              </w:numPr>
              <w:ind w:left="342"/>
            </w:pPr>
            <w:r>
              <w:t>Tank (Tiger &amp; T-34)</w:t>
            </w:r>
          </w:p>
          <w:p w14:paraId="25D33E72" w14:textId="77777777" w:rsidR="00FA71E0" w:rsidRDefault="00FA71E0" w:rsidP="00FA71E0">
            <w:pPr>
              <w:pStyle w:val="ListParagraph"/>
              <w:numPr>
                <w:ilvl w:val="0"/>
                <w:numId w:val="5"/>
              </w:numPr>
              <w:ind w:left="342"/>
            </w:pPr>
            <w:r>
              <w:t>Plane (Rangers Bombers).</w:t>
            </w:r>
          </w:p>
          <w:p w14:paraId="340F5350" w14:textId="77777777" w:rsidR="00FA71E0" w:rsidRDefault="00FA71E0" w:rsidP="00FA71E0">
            <w:pPr>
              <w:pStyle w:val="ListParagraph"/>
              <w:numPr>
                <w:ilvl w:val="0"/>
                <w:numId w:val="5"/>
              </w:numPr>
              <w:ind w:left="342"/>
            </w:pPr>
            <w:r>
              <w:t>Fighter Jet.</w:t>
            </w:r>
          </w:p>
          <w:p w14:paraId="4AFBF65F" w14:textId="77777777" w:rsidR="00FA71E0" w:rsidRDefault="00FA71E0" w:rsidP="00FA71E0">
            <w:pPr>
              <w:pStyle w:val="ListParagraph"/>
              <w:numPr>
                <w:ilvl w:val="0"/>
                <w:numId w:val="5"/>
              </w:numPr>
              <w:ind w:left="342"/>
            </w:pPr>
            <w:r w:rsidRPr="005F7941">
              <w:t>Bomb</w:t>
            </w:r>
            <w:r>
              <w:t>.</w:t>
            </w:r>
          </w:p>
          <w:p w14:paraId="3F277596" w14:textId="77777777" w:rsidR="00FA71E0" w:rsidRDefault="00FA71E0" w:rsidP="00FA71E0">
            <w:pPr>
              <w:pStyle w:val="ListParagraph"/>
              <w:numPr>
                <w:ilvl w:val="0"/>
                <w:numId w:val="5"/>
              </w:numPr>
              <w:ind w:left="342"/>
            </w:pPr>
            <w:r>
              <w:t>Missile.</w:t>
            </w:r>
          </w:p>
          <w:p w14:paraId="67D6E032" w14:textId="77777777" w:rsidR="00FA71E0" w:rsidRDefault="00FA71E0" w:rsidP="00FA71E0">
            <w:pPr>
              <w:pStyle w:val="ListParagraph"/>
              <w:numPr>
                <w:ilvl w:val="0"/>
                <w:numId w:val="5"/>
              </w:numPr>
              <w:ind w:left="342"/>
            </w:pPr>
            <w:r>
              <w:t>Road.</w:t>
            </w:r>
          </w:p>
          <w:p w14:paraId="3963BCCD" w14:textId="77777777" w:rsidR="00FA71E0" w:rsidRDefault="00FA71E0" w:rsidP="00FA71E0">
            <w:pPr>
              <w:pStyle w:val="ListParagraph"/>
              <w:numPr>
                <w:ilvl w:val="0"/>
                <w:numId w:val="5"/>
              </w:numPr>
              <w:ind w:left="342"/>
            </w:pPr>
            <w:r>
              <w:t>Trees.</w:t>
            </w:r>
          </w:p>
          <w:p w14:paraId="424EC7C2" w14:textId="77777777" w:rsidR="00FA71E0" w:rsidRPr="00702B9D" w:rsidRDefault="00FA71E0" w:rsidP="00FA71E0">
            <w:pPr>
              <w:pStyle w:val="ListParagraph"/>
              <w:numPr>
                <w:ilvl w:val="0"/>
                <w:numId w:val="5"/>
              </w:numPr>
              <w:ind w:left="342"/>
              <w:rPr>
                <w:b/>
                <w:bCs/>
                <w:u w:val="single"/>
              </w:rPr>
            </w:pPr>
            <w:r>
              <w:t>Rain.</w:t>
            </w:r>
          </w:p>
          <w:p w14:paraId="5366C035" w14:textId="77777777" w:rsidR="00FA71E0" w:rsidRDefault="00FA71E0" w:rsidP="00FA71E0">
            <w:pPr>
              <w:pStyle w:val="ListParagraph"/>
              <w:numPr>
                <w:ilvl w:val="0"/>
                <w:numId w:val="5"/>
              </w:numPr>
              <w:ind w:left="342"/>
            </w:pPr>
            <w:r w:rsidRPr="00702B9D">
              <w:t>River</w:t>
            </w:r>
            <w:r>
              <w:t>.</w:t>
            </w:r>
          </w:p>
          <w:p w14:paraId="61F72C76" w14:textId="19A1131B" w:rsidR="00FA71E0" w:rsidRPr="00FA71E0" w:rsidRDefault="00FA71E0" w:rsidP="00FA71E0">
            <w:pPr>
              <w:pStyle w:val="ListParagraph"/>
              <w:numPr>
                <w:ilvl w:val="0"/>
                <w:numId w:val="5"/>
              </w:numPr>
              <w:ind w:left="342"/>
            </w:pPr>
            <w:r>
              <w:t>Sky, Sun &amp; Cloud.</w:t>
            </w:r>
          </w:p>
        </w:tc>
      </w:tr>
    </w:tbl>
    <w:p w14:paraId="3816C443" w14:textId="77777777" w:rsidR="00F502AA" w:rsidRDefault="00F502AA" w:rsidP="004C373C">
      <w:pPr>
        <w:pBdr>
          <w:bottom w:val="single" w:sz="6" w:space="1" w:color="auto"/>
        </w:pBdr>
        <w:rPr>
          <w:b/>
        </w:rPr>
      </w:pPr>
    </w:p>
    <w:p w14:paraId="5C741900" w14:textId="77777777" w:rsidR="004C56BA" w:rsidRPr="00CA739A" w:rsidRDefault="004C56BA" w:rsidP="004C373C">
      <w:pPr>
        <w:pBdr>
          <w:bottom w:val="single" w:sz="6" w:space="1" w:color="auto"/>
        </w:pBdr>
        <w:rPr>
          <w:b/>
        </w:rPr>
      </w:pPr>
      <w:r w:rsidRPr="00CA739A">
        <w:rPr>
          <w:b/>
        </w:rPr>
        <w:t>Evaluation:</w:t>
      </w:r>
      <w:r w:rsidR="00DF632F">
        <w:rPr>
          <w:b/>
        </w:rPr>
        <w:t xml:space="preserve"> </w:t>
      </w:r>
      <w:r w:rsidR="00DF632F" w:rsidRPr="00DF632F">
        <w:rPr>
          <w:b/>
          <w:color w:val="FF0000"/>
        </w:rPr>
        <w:t>(ID and Student Name fill-up by Student)</w:t>
      </w:r>
    </w:p>
    <w:tbl>
      <w:tblPr>
        <w:tblStyle w:val="TableGrid"/>
        <w:tblW w:w="9827" w:type="dxa"/>
        <w:jc w:val="center"/>
        <w:tblLayout w:type="fixed"/>
        <w:tblLook w:val="04A0" w:firstRow="1" w:lastRow="0" w:firstColumn="1" w:lastColumn="0" w:noHBand="0" w:noVBand="1"/>
      </w:tblPr>
      <w:tblGrid>
        <w:gridCol w:w="1277"/>
        <w:gridCol w:w="1440"/>
        <w:gridCol w:w="1914"/>
        <w:gridCol w:w="540"/>
        <w:gridCol w:w="720"/>
        <w:gridCol w:w="720"/>
        <w:gridCol w:w="720"/>
        <w:gridCol w:w="900"/>
        <w:gridCol w:w="810"/>
        <w:gridCol w:w="786"/>
      </w:tblGrid>
      <w:tr w:rsidR="00573A0D" w:rsidRPr="005A5F57" w14:paraId="213E9EAD" w14:textId="77777777" w:rsidTr="009E108A">
        <w:trPr>
          <w:trHeight w:val="287"/>
          <w:jc w:val="center"/>
        </w:trPr>
        <w:tc>
          <w:tcPr>
            <w:tcW w:w="1277" w:type="dxa"/>
            <w:shd w:val="clear" w:color="auto" w:fill="D0CECE" w:themeFill="background2" w:themeFillShade="E6"/>
            <w:vAlign w:val="center"/>
          </w:tcPr>
          <w:p w14:paraId="6CF00CF5" w14:textId="77777777"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 w:rsidRPr="00F42A97">
              <w:rPr>
                <w:b/>
                <w:bCs/>
                <w:sz w:val="22"/>
                <w:szCs w:val="22"/>
              </w:rPr>
              <w:t>ID</w:t>
            </w:r>
          </w:p>
        </w:tc>
        <w:tc>
          <w:tcPr>
            <w:tcW w:w="3354" w:type="dxa"/>
            <w:gridSpan w:val="2"/>
            <w:shd w:val="clear" w:color="auto" w:fill="D0CECE" w:themeFill="background2" w:themeFillShade="E6"/>
            <w:vAlign w:val="center"/>
          </w:tcPr>
          <w:p w14:paraId="502E0BCA" w14:textId="77777777"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 w:rsidRPr="00F42A97">
              <w:rPr>
                <w:b/>
                <w:bCs/>
                <w:sz w:val="22"/>
                <w:szCs w:val="22"/>
              </w:rPr>
              <w:t>Student Name</w:t>
            </w:r>
          </w:p>
        </w:tc>
        <w:tc>
          <w:tcPr>
            <w:tcW w:w="540" w:type="dxa"/>
            <w:shd w:val="clear" w:color="auto" w:fill="D0CECE" w:themeFill="background2" w:themeFillShade="E6"/>
            <w:vAlign w:val="center"/>
          </w:tcPr>
          <w:p w14:paraId="118716BB" w14:textId="77777777"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 w:rsidRPr="00F42A97">
              <w:rPr>
                <w:b/>
                <w:bCs/>
                <w:sz w:val="22"/>
                <w:szCs w:val="22"/>
              </w:rPr>
              <w:t>Sec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067FCF51" w14:textId="77777777"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ode (15</w:t>
            </w:r>
            <w:r w:rsidRPr="00F42A97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7040FF8F" w14:textId="77777777"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Viva (15</w:t>
            </w:r>
            <w:r w:rsidRPr="00F42A97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08990671" w14:textId="77777777" w:rsidR="0064066D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 w:rsidRPr="00F42A97">
              <w:rPr>
                <w:b/>
                <w:bCs/>
                <w:sz w:val="22"/>
                <w:szCs w:val="22"/>
              </w:rPr>
              <w:t>Idea</w:t>
            </w:r>
          </w:p>
          <w:p w14:paraId="7198C955" w14:textId="77777777"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(7.5)</w:t>
            </w:r>
          </w:p>
        </w:tc>
        <w:tc>
          <w:tcPr>
            <w:tcW w:w="900" w:type="dxa"/>
            <w:shd w:val="clear" w:color="auto" w:fill="D0CECE" w:themeFill="background2" w:themeFillShade="E6"/>
            <w:vAlign w:val="center"/>
          </w:tcPr>
          <w:p w14:paraId="0D70A922" w14:textId="77777777" w:rsidR="0064066D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Report</w:t>
            </w:r>
          </w:p>
          <w:p w14:paraId="36153C84" w14:textId="77777777"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(7.5)</w:t>
            </w:r>
          </w:p>
        </w:tc>
        <w:tc>
          <w:tcPr>
            <w:tcW w:w="810" w:type="dxa"/>
            <w:shd w:val="clear" w:color="auto" w:fill="D0CECE" w:themeFill="background2" w:themeFillShade="E6"/>
            <w:vAlign w:val="center"/>
          </w:tcPr>
          <w:p w14:paraId="67BF7283" w14:textId="77777777" w:rsidR="0064066D" w:rsidRDefault="0064066D" w:rsidP="0064066D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Demo</w:t>
            </w:r>
          </w:p>
          <w:p w14:paraId="3698EE45" w14:textId="77777777" w:rsidR="0064066D" w:rsidRPr="00F42A97" w:rsidRDefault="0064066D" w:rsidP="0064066D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(5)</w:t>
            </w:r>
          </w:p>
        </w:tc>
        <w:tc>
          <w:tcPr>
            <w:tcW w:w="786" w:type="dxa"/>
            <w:shd w:val="clear" w:color="auto" w:fill="D0CECE" w:themeFill="background2" w:themeFillShade="E6"/>
          </w:tcPr>
          <w:p w14:paraId="23F9AF60" w14:textId="77777777" w:rsidR="0064066D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Total</w:t>
            </w:r>
          </w:p>
          <w:p w14:paraId="3CC9B557" w14:textId="77777777" w:rsidR="0064066D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(50)</w:t>
            </w:r>
          </w:p>
        </w:tc>
      </w:tr>
      <w:tr w:rsidR="009E108A" w:rsidRPr="005A5F57" w14:paraId="56B9693A" w14:textId="77777777" w:rsidTr="009E108A">
        <w:trPr>
          <w:trHeight w:val="350"/>
          <w:jc w:val="center"/>
        </w:trPr>
        <w:tc>
          <w:tcPr>
            <w:tcW w:w="1277" w:type="dxa"/>
            <w:tcBorders>
              <w:bottom w:val="single" w:sz="4" w:space="0" w:color="auto"/>
            </w:tcBorders>
            <w:vAlign w:val="center"/>
          </w:tcPr>
          <w:p w14:paraId="7A5A250A" w14:textId="2C59497F" w:rsidR="0064066D" w:rsidRPr="0074369C" w:rsidRDefault="00021874" w:rsidP="005A5F57">
            <w:pPr>
              <w:jc w:val="center"/>
              <w:rPr>
                <w:sz w:val="20"/>
                <w:szCs w:val="20"/>
              </w:rPr>
            </w:pPr>
            <w:r w:rsidRPr="0074369C">
              <w:rPr>
                <w:sz w:val="20"/>
                <w:szCs w:val="20"/>
              </w:rPr>
              <w:t>20-4</w:t>
            </w:r>
            <w:r w:rsidR="00202689" w:rsidRPr="0074369C">
              <w:rPr>
                <w:sz w:val="20"/>
                <w:szCs w:val="20"/>
              </w:rPr>
              <w:t>1991-1</w:t>
            </w:r>
          </w:p>
        </w:tc>
        <w:tc>
          <w:tcPr>
            <w:tcW w:w="3354" w:type="dxa"/>
            <w:gridSpan w:val="2"/>
            <w:tcBorders>
              <w:bottom w:val="single" w:sz="4" w:space="0" w:color="auto"/>
            </w:tcBorders>
            <w:vAlign w:val="center"/>
          </w:tcPr>
          <w:p w14:paraId="6F4BFACC" w14:textId="13E67F21" w:rsidR="0064066D" w:rsidRPr="0074369C" w:rsidRDefault="004B265A" w:rsidP="003D4140">
            <w:pPr>
              <w:rPr>
                <w:sz w:val="20"/>
                <w:szCs w:val="20"/>
              </w:rPr>
            </w:pPr>
            <w:r w:rsidRPr="0074369C">
              <w:rPr>
                <w:sz w:val="20"/>
                <w:szCs w:val="20"/>
              </w:rPr>
              <w:t>AFTAB, RAKIN SAD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50E16237" w14:textId="75B9623C" w:rsidR="0064066D" w:rsidRPr="0074369C" w:rsidRDefault="00202689" w:rsidP="005A5F57">
            <w:pPr>
              <w:jc w:val="center"/>
              <w:rPr>
                <w:sz w:val="20"/>
                <w:szCs w:val="20"/>
              </w:rPr>
            </w:pPr>
            <w:r w:rsidRPr="0074369C">
              <w:rPr>
                <w:sz w:val="20"/>
                <w:szCs w:val="20"/>
              </w:rPr>
              <w:t>G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7181A66D" w14:textId="77777777" w:rsidR="0064066D" w:rsidRPr="0074369C" w:rsidRDefault="0064066D" w:rsidP="003D4140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15DAAA9F" w14:textId="77777777" w:rsidR="0064066D" w:rsidRPr="0074369C" w:rsidRDefault="0064066D" w:rsidP="003D4140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00D05588" w14:textId="77777777" w:rsidR="0064066D" w:rsidRPr="0074369C" w:rsidRDefault="0064066D" w:rsidP="005A5F5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vAlign w:val="center"/>
          </w:tcPr>
          <w:p w14:paraId="536DE59F" w14:textId="77777777" w:rsidR="0064066D" w:rsidRPr="0074369C" w:rsidRDefault="0064066D" w:rsidP="005A5F5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3A0EECD7" w14:textId="77777777" w:rsidR="0064066D" w:rsidRPr="0074369C" w:rsidRDefault="0064066D" w:rsidP="005A5F5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6" w:type="dxa"/>
            <w:tcBorders>
              <w:bottom w:val="single" w:sz="4" w:space="0" w:color="auto"/>
            </w:tcBorders>
          </w:tcPr>
          <w:p w14:paraId="69A0BE82" w14:textId="77777777" w:rsidR="0064066D" w:rsidRPr="0074369C" w:rsidRDefault="0064066D" w:rsidP="005A5F57">
            <w:pPr>
              <w:jc w:val="center"/>
              <w:rPr>
                <w:sz w:val="20"/>
                <w:szCs w:val="20"/>
              </w:rPr>
            </w:pPr>
          </w:p>
        </w:tc>
      </w:tr>
      <w:tr w:rsidR="009E108A" w:rsidRPr="005A5F57" w14:paraId="087C8E55" w14:textId="77777777" w:rsidTr="009E108A">
        <w:trPr>
          <w:trHeight w:val="350"/>
          <w:jc w:val="center"/>
        </w:trPr>
        <w:tc>
          <w:tcPr>
            <w:tcW w:w="1277" w:type="dxa"/>
            <w:tcBorders>
              <w:bottom w:val="single" w:sz="4" w:space="0" w:color="auto"/>
            </w:tcBorders>
            <w:vAlign w:val="center"/>
          </w:tcPr>
          <w:p w14:paraId="2206B468" w14:textId="0FA7F5C4" w:rsidR="0064066D" w:rsidRPr="0074369C" w:rsidRDefault="00687544" w:rsidP="005A5F57">
            <w:pPr>
              <w:jc w:val="center"/>
              <w:rPr>
                <w:sz w:val="20"/>
                <w:szCs w:val="20"/>
              </w:rPr>
            </w:pPr>
            <w:r w:rsidRPr="0074369C">
              <w:rPr>
                <w:sz w:val="20"/>
                <w:szCs w:val="20"/>
              </w:rPr>
              <w:t>20-42600-1</w:t>
            </w:r>
          </w:p>
        </w:tc>
        <w:tc>
          <w:tcPr>
            <w:tcW w:w="3354" w:type="dxa"/>
            <w:gridSpan w:val="2"/>
            <w:tcBorders>
              <w:bottom w:val="single" w:sz="4" w:space="0" w:color="auto"/>
            </w:tcBorders>
            <w:vAlign w:val="center"/>
          </w:tcPr>
          <w:p w14:paraId="7643C78E" w14:textId="1A38FEFA" w:rsidR="0064066D" w:rsidRPr="0074369C" w:rsidRDefault="004B265A" w:rsidP="003D4140">
            <w:pPr>
              <w:rPr>
                <w:sz w:val="20"/>
                <w:szCs w:val="20"/>
              </w:rPr>
            </w:pPr>
            <w:r w:rsidRPr="0074369C">
              <w:rPr>
                <w:sz w:val="20"/>
                <w:szCs w:val="20"/>
              </w:rPr>
              <w:t>SARKAR, ANONNYA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214B8142" w14:textId="0ADE0FA2" w:rsidR="0064066D" w:rsidRPr="0074369C" w:rsidRDefault="00687544" w:rsidP="005A5F57">
            <w:pPr>
              <w:jc w:val="center"/>
              <w:rPr>
                <w:sz w:val="20"/>
                <w:szCs w:val="20"/>
              </w:rPr>
            </w:pPr>
            <w:r w:rsidRPr="0074369C">
              <w:rPr>
                <w:sz w:val="20"/>
                <w:szCs w:val="20"/>
              </w:rPr>
              <w:t>G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68AA7F64" w14:textId="77777777" w:rsidR="0064066D" w:rsidRPr="0074369C" w:rsidRDefault="0064066D" w:rsidP="003D4140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6FE604EE" w14:textId="77777777" w:rsidR="0064066D" w:rsidRPr="0074369C" w:rsidRDefault="0064066D" w:rsidP="003D4140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665803FD" w14:textId="77777777" w:rsidR="0064066D" w:rsidRPr="0074369C" w:rsidRDefault="0064066D" w:rsidP="005A5F5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vAlign w:val="center"/>
          </w:tcPr>
          <w:p w14:paraId="599DDF8B" w14:textId="77777777" w:rsidR="0064066D" w:rsidRPr="0074369C" w:rsidRDefault="0064066D" w:rsidP="005A5F5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1895C126" w14:textId="77777777" w:rsidR="0064066D" w:rsidRPr="0074369C" w:rsidRDefault="0064066D" w:rsidP="005A5F5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6" w:type="dxa"/>
            <w:tcBorders>
              <w:bottom w:val="single" w:sz="4" w:space="0" w:color="auto"/>
            </w:tcBorders>
          </w:tcPr>
          <w:p w14:paraId="441F86A0" w14:textId="77777777" w:rsidR="0064066D" w:rsidRPr="0074369C" w:rsidRDefault="0064066D" w:rsidP="005A5F57">
            <w:pPr>
              <w:jc w:val="center"/>
              <w:rPr>
                <w:sz w:val="20"/>
                <w:szCs w:val="20"/>
              </w:rPr>
            </w:pPr>
          </w:p>
        </w:tc>
      </w:tr>
      <w:tr w:rsidR="009E108A" w:rsidRPr="005A5F57" w14:paraId="06D26C2A" w14:textId="77777777" w:rsidTr="009E108A">
        <w:trPr>
          <w:trHeight w:val="350"/>
          <w:jc w:val="center"/>
        </w:trPr>
        <w:tc>
          <w:tcPr>
            <w:tcW w:w="1277" w:type="dxa"/>
            <w:tcBorders>
              <w:bottom w:val="single" w:sz="4" w:space="0" w:color="auto"/>
            </w:tcBorders>
            <w:vAlign w:val="center"/>
          </w:tcPr>
          <w:p w14:paraId="2D6CFD11" w14:textId="1183AA89" w:rsidR="0064066D" w:rsidRPr="0074369C" w:rsidRDefault="00687544" w:rsidP="005A5F57">
            <w:pPr>
              <w:jc w:val="center"/>
              <w:rPr>
                <w:sz w:val="20"/>
                <w:szCs w:val="20"/>
              </w:rPr>
            </w:pPr>
            <w:r w:rsidRPr="0074369C">
              <w:rPr>
                <w:sz w:val="20"/>
                <w:szCs w:val="20"/>
              </w:rPr>
              <w:t>20-42602-1</w:t>
            </w:r>
          </w:p>
        </w:tc>
        <w:tc>
          <w:tcPr>
            <w:tcW w:w="3354" w:type="dxa"/>
            <w:gridSpan w:val="2"/>
            <w:tcBorders>
              <w:bottom w:val="single" w:sz="4" w:space="0" w:color="auto"/>
            </w:tcBorders>
            <w:vAlign w:val="center"/>
          </w:tcPr>
          <w:p w14:paraId="493532C4" w14:textId="4E26A330" w:rsidR="0064066D" w:rsidRPr="0074369C" w:rsidRDefault="004B265A" w:rsidP="003D4140">
            <w:pPr>
              <w:rPr>
                <w:sz w:val="20"/>
                <w:szCs w:val="20"/>
              </w:rPr>
            </w:pPr>
            <w:r w:rsidRPr="0074369C">
              <w:rPr>
                <w:sz w:val="20"/>
                <w:szCs w:val="20"/>
              </w:rPr>
              <w:t>HAMID, MD. ABDUL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18E96EE2" w14:textId="040A74D3" w:rsidR="0064066D" w:rsidRPr="0074369C" w:rsidRDefault="00687544" w:rsidP="005A5F57">
            <w:pPr>
              <w:jc w:val="center"/>
              <w:rPr>
                <w:sz w:val="20"/>
                <w:szCs w:val="20"/>
              </w:rPr>
            </w:pPr>
            <w:r w:rsidRPr="0074369C">
              <w:rPr>
                <w:sz w:val="20"/>
                <w:szCs w:val="20"/>
              </w:rPr>
              <w:t>G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4E4F9A3C" w14:textId="77777777" w:rsidR="0064066D" w:rsidRPr="0074369C" w:rsidRDefault="0064066D" w:rsidP="003D4140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5EDCCA3C" w14:textId="77777777" w:rsidR="0064066D" w:rsidRPr="0074369C" w:rsidRDefault="0064066D" w:rsidP="003D4140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574742DA" w14:textId="77777777" w:rsidR="0064066D" w:rsidRPr="0074369C" w:rsidRDefault="0064066D" w:rsidP="005A5F5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vAlign w:val="center"/>
          </w:tcPr>
          <w:p w14:paraId="63DC83FA" w14:textId="77777777" w:rsidR="0064066D" w:rsidRPr="0074369C" w:rsidRDefault="0064066D" w:rsidP="005A5F5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1DC00569" w14:textId="77777777" w:rsidR="0064066D" w:rsidRPr="0074369C" w:rsidRDefault="0064066D" w:rsidP="005A5F5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6" w:type="dxa"/>
            <w:tcBorders>
              <w:bottom w:val="single" w:sz="4" w:space="0" w:color="auto"/>
            </w:tcBorders>
          </w:tcPr>
          <w:p w14:paraId="6A9C3CB9" w14:textId="77777777" w:rsidR="0064066D" w:rsidRPr="0074369C" w:rsidRDefault="0064066D" w:rsidP="005A5F57">
            <w:pPr>
              <w:jc w:val="center"/>
              <w:rPr>
                <w:sz w:val="20"/>
                <w:szCs w:val="20"/>
              </w:rPr>
            </w:pPr>
          </w:p>
        </w:tc>
      </w:tr>
      <w:tr w:rsidR="009E108A" w:rsidRPr="005A5F57" w14:paraId="392B08A6" w14:textId="77777777" w:rsidTr="009E108A">
        <w:trPr>
          <w:trHeight w:val="350"/>
          <w:jc w:val="center"/>
        </w:trPr>
        <w:tc>
          <w:tcPr>
            <w:tcW w:w="1277" w:type="dxa"/>
            <w:tcBorders>
              <w:bottom w:val="single" w:sz="4" w:space="0" w:color="auto"/>
            </w:tcBorders>
            <w:vAlign w:val="center"/>
          </w:tcPr>
          <w:p w14:paraId="518C2A66" w14:textId="4BC1F8B4" w:rsidR="0064066D" w:rsidRPr="0074369C" w:rsidRDefault="004B265A" w:rsidP="005A5F57">
            <w:pPr>
              <w:jc w:val="center"/>
              <w:rPr>
                <w:sz w:val="20"/>
                <w:szCs w:val="20"/>
              </w:rPr>
            </w:pPr>
            <w:r w:rsidRPr="0074369C">
              <w:rPr>
                <w:sz w:val="20"/>
                <w:szCs w:val="20"/>
              </w:rPr>
              <w:t>20-42783-1</w:t>
            </w:r>
          </w:p>
        </w:tc>
        <w:tc>
          <w:tcPr>
            <w:tcW w:w="3354" w:type="dxa"/>
            <w:gridSpan w:val="2"/>
            <w:tcBorders>
              <w:bottom w:val="single" w:sz="4" w:space="0" w:color="auto"/>
            </w:tcBorders>
            <w:vAlign w:val="center"/>
          </w:tcPr>
          <w:p w14:paraId="09436C2A" w14:textId="781B660B" w:rsidR="0064066D" w:rsidRPr="0074369C" w:rsidRDefault="004B265A" w:rsidP="003D4140">
            <w:pPr>
              <w:rPr>
                <w:sz w:val="20"/>
                <w:szCs w:val="20"/>
              </w:rPr>
            </w:pPr>
            <w:r w:rsidRPr="0074369C">
              <w:rPr>
                <w:sz w:val="20"/>
                <w:szCs w:val="20"/>
              </w:rPr>
              <w:t>SHADHIN, MD YOUSUF ALI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7A994A51" w14:textId="20307442" w:rsidR="0064066D" w:rsidRPr="0074369C" w:rsidRDefault="00687544" w:rsidP="005A5F57">
            <w:pPr>
              <w:jc w:val="center"/>
              <w:rPr>
                <w:sz w:val="20"/>
                <w:szCs w:val="20"/>
              </w:rPr>
            </w:pPr>
            <w:r w:rsidRPr="0074369C">
              <w:rPr>
                <w:sz w:val="20"/>
                <w:szCs w:val="20"/>
              </w:rPr>
              <w:t>G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65C4F511" w14:textId="77777777" w:rsidR="0064066D" w:rsidRPr="0074369C" w:rsidRDefault="0064066D" w:rsidP="003D4140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4FFA7FE4" w14:textId="77777777" w:rsidR="0064066D" w:rsidRPr="0074369C" w:rsidRDefault="0064066D" w:rsidP="003D4140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58092B30" w14:textId="77777777" w:rsidR="0064066D" w:rsidRPr="0074369C" w:rsidRDefault="0064066D" w:rsidP="005A5F5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vAlign w:val="center"/>
          </w:tcPr>
          <w:p w14:paraId="72CAB6B6" w14:textId="77777777" w:rsidR="0064066D" w:rsidRPr="0074369C" w:rsidRDefault="0064066D" w:rsidP="005A5F5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65D061FF" w14:textId="77777777" w:rsidR="0064066D" w:rsidRPr="0074369C" w:rsidRDefault="0064066D" w:rsidP="005A5F5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6" w:type="dxa"/>
            <w:tcBorders>
              <w:bottom w:val="single" w:sz="4" w:space="0" w:color="auto"/>
            </w:tcBorders>
          </w:tcPr>
          <w:p w14:paraId="064C5379" w14:textId="77777777" w:rsidR="0064066D" w:rsidRPr="0074369C" w:rsidRDefault="0064066D" w:rsidP="005A5F57">
            <w:pPr>
              <w:jc w:val="center"/>
              <w:rPr>
                <w:sz w:val="20"/>
                <w:szCs w:val="20"/>
              </w:rPr>
            </w:pPr>
          </w:p>
        </w:tc>
      </w:tr>
      <w:tr w:rsidR="009E108A" w:rsidRPr="005A5F57" w14:paraId="541CB4BC" w14:textId="77777777" w:rsidTr="009E108A">
        <w:trPr>
          <w:trHeight w:val="350"/>
          <w:jc w:val="center"/>
        </w:trPr>
        <w:tc>
          <w:tcPr>
            <w:tcW w:w="1277" w:type="dxa"/>
            <w:tcBorders>
              <w:bottom w:val="single" w:sz="4" w:space="0" w:color="auto"/>
            </w:tcBorders>
            <w:vAlign w:val="center"/>
          </w:tcPr>
          <w:p w14:paraId="42F78AEB" w14:textId="59537744" w:rsidR="0064066D" w:rsidRPr="0074369C" w:rsidRDefault="004B265A" w:rsidP="005A5F57">
            <w:pPr>
              <w:jc w:val="center"/>
              <w:rPr>
                <w:sz w:val="20"/>
                <w:szCs w:val="20"/>
              </w:rPr>
            </w:pPr>
            <w:r w:rsidRPr="0074369C">
              <w:rPr>
                <w:sz w:val="20"/>
                <w:szCs w:val="20"/>
              </w:rPr>
              <w:t>20-42062-1</w:t>
            </w:r>
          </w:p>
        </w:tc>
        <w:tc>
          <w:tcPr>
            <w:tcW w:w="3354" w:type="dxa"/>
            <w:gridSpan w:val="2"/>
            <w:tcBorders>
              <w:bottom w:val="single" w:sz="4" w:space="0" w:color="auto"/>
            </w:tcBorders>
            <w:vAlign w:val="center"/>
          </w:tcPr>
          <w:p w14:paraId="2D991F35" w14:textId="69C8388D" w:rsidR="0064066D" w:rsidRPr="0074369C" w:rsidRDefault="004B265A" w:rsidP="003D4140">
            <w:pPr>
              <w:rPr>
                <w:sz w:val="20"/>
                <w:szCs w:val="20"/>
              </w:rPr>
            </w:pPr>
            <w:r w:rsidRPr="0074369C">
              <w:rPr>
                <w:sz w:val="20"/>
                <w:szCs w:val="20"/>
              </w:rPr>
              <w:t>HAMIM, MD ASHADUZZAMAN</w:t>
            </w: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664EF2D1" w14:textId="7DE8C4E4" w:rsidR="0064066D" w:rsidRPr="0074369C" w:rsidRDefault="00687544" w:rsidP="005A5F57">
            <w:pPr>
              <w:jc w:val="center"/>
              <w:rPr>
                <w:sz w:val="20"/>
                <w:szCs w:val="20"/>
              </w:rPr>
            </w:pPr>
            <w:r w:rsidRPr="0074369C">
              <w:rPr>
                <w:sz w:val="20"/>
                <w:szCs w:val="20"/>
              </w:rPr>
              <w:t>G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7DC62F76" w14:textId="77777777" w:rsidR="0064066D" w:rsidRPr="0074369C" w:rsidRDefault="0064066D" w:rsidP="003D4140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3717C584" w14:textId="77777777" w:rsidR="0064066D" w:rsidRPr="0074369C" w:rsidRDefault="0064066D" w:rsidP="003D4140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26013857" w14:textId="77777777" w:rsidR="0064066D" w:rsidRPr="0074369C" w:rsidRDefault="0064066D" w:rsidP="005A5F5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vAlign w:val="center"/>
          </w:tcPr>
          <w:p w14:paraId="17DB1DDA" w14:textId="77777777" w:rsidR="0064066D" w:rsidRPr="0074369C" w:rsidRDefault="0064066D" w:rsidP="005A5F5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14:paraId="4C14E92B" w14:textId="77777777" w:rsidR="0064066D" w:rsidRPr="0074369C" w:rsidRDefault="0064066D" w:rsidP="005A5F57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86" w:type="dxa"/>
            <w:tcBorders>
              <w:bottom w:val="single" w:sz="4" w:space="0" w:color="auto"/>
            </w:tcBorders>
          </w:tcPr>
          <w:p w14:paraId="59420092" w14:textId="77777777" w:rsidR="0064066D" w:rsidRPr="0074369C" w:rsidRDefault="0064066D" w:rsidP="005A5F57">
            <w:pPr>
              <w:jc w:val="center"/>
              <w:rPr>
                <w:sz w:val="20"/>
                <w:szCs w:val="20"/>
              </w:rPr>
            </w:pPr>
          </w:p>
        </w:tc>
      </w:tr>
      <w:tr w:rsidR="0064066D" w:rsidRPr="005A5F57" w14:paraId="20174B01" w14:textId="77777777" w:rsidTr="009E108A">
        <w:trPr>
          <w:trHeight w:val="467"/>
          <w:jc w:val="center"/>
        </w:trPr>
        <w:tc>
          <w:tcPr>
            <w:tcW w:w="2717" w:type="dxa"/>
            <w:gridSpan w:val="2"/>
            <w:tcBorders>
              <w:bottom w:val="nil"/>
              <w:right w:val="nil"/>
            </w:tcBorders>
            <w:vAlign w:val="center"/>
          </w:tcPr>
          <w:p w14:paraId="6C4E6603" w14:textId="0F6BE760" w:rsidR="0064066D" w:rsidRPr="0074369C" w:rsidRDefault="0064066D" w:rsidP="004B265A">
            <w:pPr>
              <w:rPr>
                <w:b/>
                <w:bCs/>
                <w:sz w:val="20"/>
                <w:szCs w:val="20"/>
              </w:rPr>
            </w:pPr>
            <w:r w:rsidRPr="0074369C">
              <w:rPr>
                <w:b/>
                <w:bCs/>
                <w:sz w:val="20"/>
                <w:szCs w:val="20"/>
              </w:rPr>
              <w:t>Demo Submission</w:t>
            </w:r>
            <w:r w:rsidR="009A50A2" w:rsidRPr="0074369C">
              <w:rPr>
                <w:b/>
                <w:bCs/>
                <w:sz w:val="20"/>
                <w:szCs w:val="20"/>
              </w:rPr>
              <w:t xml:space="preserve"> </w:t>
            </w:r>
            <w:r w:rsidRPr="0074369C">
              <w:rPr>
                <w:b/>
                <w:bCs/>
                <w:sz w:val="20"/>
                <w:szCs w:val="20"/>
              </w:rPr>
              <w:t>Date:</w:t>
            </w:r>
          </w:p>
        </w:tc>
        <w:tc>
          <w:tcPr>
            <w:tcW w:w="6324" w:type="dxa"/>
            <w:gridSpan w:val="7"/>
            <w:tcBorders>
              <w:left w:val="nil"/>
              <w:bottom w:val="nil"/>
            </w:tcBorders>
            <w:vAlign w:val="center"/>
          </w:tcPr>
          <w:p w14:paraId="16AC7981" w14:textId="77777777" w:rsidR="0064066D" w:rsidRPr="0074369C" w:rsidRDefault="0064066D" w:rsidP="00F42A97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86" w:type="dxa"/>
            <w:tcBorders>
              <w:left w:val="nil"/>
              <w:bottom w:val="nil"/>
            </w:tcBorders>
          </w:tcPr>
          <w:p w14:paraId="71BDF971" w14:textId="77777777" w:rsidR="0064066D" w:rsidRPr="0074369C" w:rsidRDefault="0064066D" w:rsidP="00F42A97">
            <w:pPr>
              <w:rPr>
                <w:b/>
                <w:bCs/>
                <w:sz w:val="20"/>
                <w:szCs w:val="20"/>
              </w:rPr>
            </w:pPr>
          </w:p>
        </w:tc>
      </w:tr>
      <w:tr w:rsidR="0064066D" w:rsidRPr="005A5F57" w14:paraId="4A406BD1" w14:textId="77777777" w:rsidTr="009E108A">
        <w:trPr>
          <w:trHeight w:val="350"/>
          <w:jc w:val="center"/>
        </w:trPr>
        <w:tc>
          <w:tcPr>
            <w:tcW w:w="2717" w:type="dxa"/>
            <w:gridSpan w:val="2"/>
            <w:tcBorders>
              <w:top w:val="nil"/>
              <w:right w:val="nil"/>
            </w:tcBorders>
            <w:vAlign w:val="center"/>
          </w:tcPr>
          <w:p w14:paraId="38A52F05" w14:textId="77777777" w:rsidR="0064066D" w:rsidRPr="005A5F57" w:rsidRDefault="0064066D" w:rsidP="004B265A">
            <w:pPr>
              <w:rPr>
                <w:b/>
                <w:bCs/>
              </w:rPr>
            </w:pPr>
            <w:r>
              <w:rPr>
                <w:b/>
                <w:bCs/>
              </w:rPr>
              <w:t>Final Submission Date:</w:t>
            </w:r>
          </w:p>
        </w:tc>
        <w:tc>
          <w:tcPr>
            <w:tcW w:w="6324" w:type="dxa"/>
            <w:gridSpan w:val="7"/>
            <w:tcBorders>
              <w:top w:val="nil"/>
              <w:left w:val="nil"/>
            </w:tcBorders>
            <w:vAlign w:val="center"/>
          </w:tcPr>
          <w:p w14:paraId="34099B7F" w14:textId="77777777" w:rsidR="0064066D" w:rsidRPr="005A5F57" w:rsidRDefault="0064066D" w:rsidP="00F42A97">
            <w:pPr>
              <w:rPr>
                <w:b/>
                <w:bCs/>
              </w:rPr>
            </w:pPr>
          </w:p>
        </w:tc>
        <w:tc>
          <w:tcPr>
            <w:tcW w:w="786" w:type="dxa"/>
            <w:tcBorders>
              <w:top w:val="nil"/>
              <w:left w:val="nil"/>
            </w:tcBorders>
          </w:tcPr>
          <w:p w14:paraId="6F9F3851" w14:textId="77777777" w:rsidR="0064066D" w:rsidRPr="005A5F57" w:rsidRDefault="0064066D" w:rsidP="00F42A97">
            <w:pPr>
              <w:rPr>
                <w:b/>
                <w:bCs/>
              </w:rPr>
            </w:pPr>
          </w:p>
        </w:tc>
      </w:tr>
    </w:tbl>
    <w:p w14:paraId="24751C73" w14:textId="77777777" w:rsidR="003D4140" w:rsidRDefault="003D4140" w:rsidP="003D4140">
      <w:pPr>
        <w:spacing w:line="259" w:lineRule="auto"/>
      </w:pPr>
    </w:p>
    <w:p w14:paraId="3BD1345B" w14:textId="77777777" w:rsidR="002A33F6" w:rsidRPr="002A33F6" w:rsidRDefault="003D4140" w:rsidP="002A33F6">
      <w:pPr>
        <w:pBdr>
          <w:bottom w:val="single" w:sz="6" w:space="1" w:color="auto"/>
        </w:pBdr>
        <w:rPr>
          <w:b/>
        </w:rPr>
      </w:pPr>
      <w:r w:rsidRPr="00CA739A">
        <w:rPr>
          <w:b/>
        </w:rPr>
        <w:t>External Informatio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315"/>
        <w:gridCol w:w="2631"/>
      </w:tblGrid>
      <w:tr w:rsidR="00922BEC" w:rsidRPr="005A5F57" w14:paraId="31FD7FCC" w14:textId="77777777" w:rsidTr="00074D1C">
        <w:trPr>
          <w:jc w:val="center"/>
        </w:trPr>
        <w:tc>
          <w:tcPr>
            <w:tcW w:w="6315" w:type="dxa"/>
            <w:shd w:val="clear" w:color="auto" w:fill="D0CECE" w:themeFill="background2" w:themeFillShade="E6"/>
            <w:vAlign w:val="center"/>
          </w:tcPr>
          <w:p w14:paraId="63D252F6" w14:textId="77777777" w:rsidR="00922BEC" w:rsidRPr="00922BEC" w:rsidRDefault="00922BEC" w:rsidP="002A33F6">
            <w:pPr>
              <w:jc w:val="center"/>
              <w:rPr>
                <w:b/>
                <w:bCs/>
                <w:sz w:val="30"/>
                <w:szCs w:val="30"/>
              </w:rPr>
            </w:pPr>
            <w:r w:rsidRPr="00922BEC">
              <w:rPr>
                <w:b/>
                <w:bCs/>
                <w:sz w:val="30"/>
                <w:szCs w:val="30"/>
              </w:rPr>
              <w:t>Faculty Name</w:t>
            </w:r>
          </w:p>
        </w:tc>
        <w:tc>
          <w:tcPr>
            <w:tcW w:w="2631" w:type="dxa"/>
            <w:shd w:val="clear" w:color="auto" w:fill="D0CECE" w:themeFill="background2" w:themeFillShade="E6"/>
            <w:vAlign w:val="center"/>
          </w:tcPr>
          <w:p w14:paraId="16C58149" w14:textId="77777777" w:rsidR="00922BEC" w:rsidRPr="00922BEC" w:rsidRDefault="00922BEC" w:rsidP="00EA4C1F">
            <w:pPr>
              <w:jc w:val="center"/>
              <w:rPr>
                <w:b/>
                <w:bCs/>
                <w:sz w:val="30"/>
                <w:szCs w:val="30"/>
              </w:rPr>
            </w:pPr>
            <w:r w:rsidRPr="00922BEC">
              <w:rPr>
                <w:b/>
                <w:bCs/>
                <w:sz w:val="30"/>
                <w:szCs w:val="30"/>
              </w:rPr>
              <w:t>Signature</w:t>
            </w:r>
          </w:p>
        </w:tc>
      </w:tr>
      <w:tr w:rsidR="00922BEC" w:rsidRPr="005A5F57" w14:paraId="6E4FF555" w14:textId="77777777" w:rsidTr="00074D1C">
        <w:trPr>
          <w:trHeight w:val="530"/>
          <w:jc w:val="center"/>
        </w:trPr>
        <w:tc>
          <w:tcPr>
            <w:tcW w:w="6315" w:type="dxa"/>
            <w:shd w:val="clear" w:color="auto" w:fill="FFFFFF" w:themeFill="background1"/>
            <w:vAlign w:val="center"/>
          </w:tcPr>
          <w:p w14:paraId="651C8A60" w14:textId="4DFA9A0D" w:rsidR="00922BEC" w:rsidRPr="00074D1C" w:rsidRDefault="00074D1C" w:rsidP="00074D1C">
            <w:r w:rsidRPr="00074D1C">
              <w:t>Md. Siyamul Islam</w:t>
            </w:r>
          </w:p>
        </w:tc>
        <w:tc>
          <w:tcPr>
            <w:tcW w:w="2631" w:type="dxa"/>
            <w:shd w:val="clear" w:color="auto" w:fill="FFFFFF" w:themeFill="background1"/>
            <w:vAlign w:val="center"/>
          </w:tcPr>
          <w:p w14:paraId="12F579D7" w14:textId="77777777" w:rsidR="00922BEC" w:rsidRDefault="00922BEC" w:rsidP="00EA4C1F">
            <w:pPr>
              <w:jc w:val="center"/>
              <w:rPr>
                <w:b/>
                <w:bCs/>
              </w:rPr>
            </w:pPr>
          </w:p>
        </w:tc>
      </w:tr>
      <w:tr w:rsidR="00922BEC" w:rsidRPr="005A5F57" w14:paraId="0D95AE8D" w14:textId="77777777" w:rsidTr="00074D1C">
        <w:trPr>
          <w:trHeight w:val="512"/>
          <w:jc w:val="center"/>
        </w:trPr>
        <w:tc>
          <w:tcPr>
            <w:tcW w:w="6315" w:type="dxa"/>
            <w:shd w:val="clear" w:color="auto" w:fill="FFFFFF" w:themeFill="background1"/>
            <w:vAlign w:val="center"/>
          </w:tcPr>
          <w:p w14:paraId="0C83C1FB" w14:textId="77777777" w:rsidR="00922BEC" w:rsidRDefault="00922BEC" w:rsidP="002A33F6">
            <w:pPr>
              <w:jc w:val="center"/>
              <w:rPr>
                <w:b/>
                <w:bCs/>
              </w:rPr>
            </w:pPr>
          </w:p>
        </w:tc>
        <w:tc>
          <w:tcPr>
            <w:tcW w:w="2631" w:type="dxa"/>
            <w:shd w:val="clear" w:color="auto" w:fill="FFFFFF" w:themeFill="background1"/>
            <w:vAlign w:val="center"/>
          </w:tcPr>
          <w:p w14:paraId="35B576A7" w14:textId="77777777" w:rsidR="00922BEC" w:rsidRDefault="00922BEC" w:rsidP="00EA4C1F">
            <w:pPr>
              <w:jc w:val="center"/>
              <w:rPr>
                <w:b/>
                <w:bCs/>
              </w:rPr>
            </w:pPr>
          </w:p>
        </w:tc>
      </w:tr>
    </w:tbl>
    <w:p w14:paraId="42560E72" w14:textId="77777777" w:rsidR="003D4140" w:rsidRPr="004C56BA" w:rsidRDefault="003D4140" w:rsidP="002A33F6">
      <w:pPr>
        <w:spacing w:line="600" w:lineRule="auto"/>
      </w:pPr>
    </w:p>
    <w:sectPr w:rsidR="003D4140" w:rsidRPr="004C56BA" w:rsidSect="008B7098">
      <w:headerReference w:type="default" r:id="rId10"/>
      <w:footerReference w:type="default" r:id="rId11"/>
      <w:pgSz w:w="11906" w:h="16838" w:code="9"/>
      <w:pgMar w:top="1058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E3160B" w14:textId="77777777" w:rsidR="003B08B5" w:rsidRDefault="003B08B5" w:rsidP="00825A13">
      <w:r>
        <w:separator/>
      </w:r>
    </w:p>
  </w:endnote>
  <w:endnote w:type="continuationSeparator" w:id="0">
    <w:p w14:paraId="74663684" w14:textId="77777777" w:rsidR="003B08B5" w:rsidRDefault="003B08B5" w:rsidP="00825A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04361E93" w14:paraId="13032088" w14:textId="77777777" w:rsidTr="04361E93">
      <w:tc>
        <w:tcPr>
          <w:tcW w:w="3005" w:type="dxa"/>
        </w:tcPr>
        <w:p w14:paraId="29E8696B" w14:textId="767A0599" w:rsidR="04361E93" w:rsidRDefault="04361E93" w:rsidP="04361E93">
          <w:pPr>
            <w:pStyle w:val="Header"/>
            <w:ind w:left="-115"/>
          </w:pPr>
        </w:p>
      </w:tc>
      <w:tc>
        <w:tcPr>
          <w:tcW w:w="3005" w:type="dxa"/>
        </w:tcPr>
        <w:p w14:paraId="243328B9" w14:textId="0C93AF4E" w:rsidR="04361E93" w:rsidRDefault="04361E93" w:rsidP="04361E93">
          <w:pPr>
            <w:pStyle w:val="Header"/>
            <w:jc w:val="center"/>
          </w:pPr>
        </w:p>
      </w:tc>
      <w:tc>
        <w:tcPr>
          <w:tcW w:w="3005" w:type="dxa"/>
        </w:tcPr>
        <w:p w14:paraId="776AFABC" w14:textId="49354837" w:rsidR="04361E93" w:rsidRDefault="04361E93" w:rsidP="04361E93">
          <w:pPr>
            <w:pStyle w:val="Header"/>
            <w:ind w:right="-115"/>
            <w:jc w:val="right"/>
          </w:pPr>
        </w:p>
      </w:tc>
    </w:tr>
  </w:tbl>
  <w:p w14:paraId="476A3AF8" w14:textId="3B559213" w:rsidR="04361E93" w:rsidRDefault="04361E93" w:rsidP="04361E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BC5B6F" w14:textId="77777777" w:rsidR="003B08B5" w:rsidRDefault="003B08B5" w:rsidP="00825A13">
      <w:r>
        <w:separator/>
      </w:r>
    </w:p>
  </w:footnote>
  <w:footnote w:type="continuationSeparator" w:id="0">
    <w:p w14:paraId="76F98D54" w14:textId="77777777" w:rsidR="003B08B5" w:rsidRDefault="003B08B5" w:rsidP="00825A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5AEB66" w14:textId="3F48D43C" w:rsidR="04361E93" w:rsidRDefault="04361E93" w:rsidP="65556A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64778"/>
    <w:multiLevelType w:val="hybridMultilevel"/>
    <w:tmpl w:val="73D40684"/>
    <w:lvl w:ilvl="0" w:tplc="54941852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133E33"/>
    <w:multiLevelType w:val="hybridMultilevel"/>
    <w:tmpl w:val="74CE7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14260F"/>
    <w:multiLevelType w:val="hybridMultilevel"/>
    <w:tmpl w:val="E5F80DBE"/>
    <w:lvl w:ilvl="0" w:tplc="852C89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0E33CB"/>
    <w:multiLevelType w:val="hybridMultilevel"/>
    <w:tmpl w:val="7BC84E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647590"/>
    <w:multiLevelType w:val="hybridMultilevel"/>
    <w:tmpl w:val="DE1ED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UyNjI0NLU0NrQ0NTZQ0lEKTi0uzszPAykwrAUAlhMzfiwAAAA="/>
  </w:docVars>
  <w:rsids>
    <w:rsidRoot w:val="00C55904"/>
    <w:rsid w:val="00021874"/>
    <w:rsid w:val="0003156B"/>
    <w:rsid w:val="00074D1C"/>
    <w:rsid w:val="00116E11"/>
    <w:rsid w:val="00137066"/>
    <w:rsid w:val="00170ABD"/>
    <w:rsid w:val="001A3835"/>
    <w:rsid w:val="001E4236"/>
    <w:rsid w:val="001F1F1F"/>
    <w:rsid w:val="00202689"/>
    <w:rsid w:val="0023278A"/>
    <w:rsid w:val="00242F4F"/>
    <w:rsid w:val="002A33F6"/>
    <w:rsid w:val="002F1099"/>
    <w:rsid w:val="003105CA"/>
    <w:rsid w:val="003B08B5"/>
    <w:rsid w:val="003D4140"/>
    <w:rsid w:val="003E5346"/>
    <w:rsid w:val="003F4070"/>
    <w:rsid w:val="00413BE9"/>
    <w:rsid w:val="00483D20"/>
    <w:rsid w:val="004B252E"/>
    <w:rsid w:val="004B265A"/>
    <w:rsid w:val="004C373C"/>
    <w:rsid w:val="004C56BA"/>
    <w:rsid w:val="00573A0D"/>
    <w:rsid w:val="005A5F57"/>
    <w:rsid w:val="005D1087"/>
    <w:rsid w:val="0064066D"/>
    <w:rsid w:val="00667F2C"/>
    <w:rsid w:val="00687544"/>
    <w:rsid w:val="006A1FFB"/>
    <w:rsid w:val="006C741A"/>
    <w:rsid w:val="0074369C"/>
    <w:rsid w:val="007A03EA"/>
    <w:rsid w:val="007D4753"/>
    <w:rsid w:val="00825A13"/>
    <w:rsid w:val="008B7098"/>
    <w:rsid w:val="008C4B57"/>
    <w:rsid w:val="008E1720"/>
    <w:rsid w:val="009056E3"/>
    <w:rsid w:val="00922BEC"/>
    <w:rsid w:val="009246B6"/>
    <w:rsid w:val="0093745F"/>
    <w:rsid w:val="009652B6"/>
    <w:rsid w:val="00995CC7"/>
    <w:rsid w:val="0099632C"/>
    <w:rsid w:val="009A50A2"/>
    <w:rsid w:val="009E108A"/>
    <w:rsid w:val="009F6033"/>
    <w:rsid w:val="00A07B82"/>
    <w:rsid w:val="00A50E04"/>
    <w:rsid w:val="00A515A3"/>
    <w:rsid w:val="00AC55FB"/>
    <w:rsid w:val="00AF4760"/>
    <w:rsid w:val="00B054E6"/>
    <w:rsid w:val="00B443AB"/>
    <w:rsid w:val="00C20EC0"/>
    <w:rsid w:val="00C55904"/>
    <w:rsid w:val="00C660A5"/>
    <w:rsid w:val="00C92CA2"/>
    <w:rsid w:val="00CA739A"/>
    <w:rsid w:val="00CD361B"/>
    <w:rsid w:val="00CE59F5"/>
    <w:rsid w:val="00CF3447"/>
    <w:rsid w:val="00D73C7B"/>
    <w:rsid w:val="00DD7A89"/>
    <w:rsid w:val="00DF632F"/>
    <w:rsid w:val="00E15FA8"/>
    <w:rsid w:val="00E453C9"/>
    <w:rsid w:val="00E74B4C"/>
    <w:rsid w:val="00EB2873"/>
    <w:rsid w:val="00EC7BB0"/>
    <w:rsid w:val="00EF0107"/>
    <w:rsid w:val="00F21C37"/>
    <w:rsid w:val="00F223C9"/>
    <w:rsid w:val="00F42A97"/>
    <w:rsid w:val="00F502AA"/>
    <w:rsid w:val="00F92891"/>
    <w:rsid w:val="00FA71E0"/>
    <w:rsid w:val="00FC2454"/>
    <w:rsid w:val="02C04119"/>
    <w:rsid w:val="03E508D1"/>
    <w:rsid w:val="04361E93"/>
    <w:rsid w:val="23E97CA0"/>
    <w:rsid w:val="33D37593"/>
    <w:rsid w:val="3CE2087A"/>
    <w:rsid w:val="4C84147C"/>
    <w:rsid w:val="5D8DFB39"/>
    <w:rsid w:val="60F9FDBA"/>
    <w:rsid w:val="65556A2C"/>
    <w:rsid w:val="7A8A5A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F55F38"/>
  <w15:docId w15:val="{ECA15812-C5B6-4113-BE60-022405FEDA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5A1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5A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5A1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5A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5A13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825A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56B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4B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4B4C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F518C3D7A8364DA733FDF9E814B61D" ma:contentTypeVersion="6" ma:contentTypeDescription="Create a new document." ma:contentTypeScope="" ma:versionID="c1b2303bc914702e82c5e70e260b43df">
  <xsd:schema xmlns:xsd="http://www.w3.org/2001/XMLSchema" xmlns:xs="http://www.w3.org/2001/XMLSchema" xmlns:p="http://schemas.microsoft.com/office/2006/metadata/properties" xmlns:ns2="8532f6ee-fd98-4ba3-94dd-7d35041e413e" targetNamespace="http://schemas.microsoft.com/office/2006/metadata/properties" ma:root="true" ma:fieldsID="4b16095c339338046691d4643dff07b7" ns2:_="">
    <xsd:import namespace="8532f6ee-fd98-4ba3-94dd-7d35041e41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32f6ee-fd98-4ba3-94dd-7d35041e41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C6A128-9E33-499F-B572-C8D64548B24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A26A726-0B77-43E8-A9C2-9740E5CA96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8225A5-2C3D-403D-9F7B-3000CC0E63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32f6ee-fd98-4ba3-94dd-7d35041e41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8</Words>
  <Characters>845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ef</dc:creator>
  <cp:keywords/>
  <dc:description/>
  <cp:lastModifiedBy>RAKIN SAD AFTAB</cp:lastModifiedBy>
  <cp:revision>2</cp:revision>
  <cp:lastPrinted>2017-03-29T03:35:00Z</cp:lastPrinted>
  <dcterms:created xsi:type="dcterms:W3CDTF">2022-03-24T18:26:00Z</dcterms:created>
  <dcterms:modified xsi:type="dcterms:W3CDTF">2022-03-24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F518C3D7A8364DA733FDF9E814B61D</vt:lpwstr>
  </property>
</Properties>
</file>